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83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|colunas|linhas selecionadas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01T02:24:48Z</dcterms:created>
  <dcterms:modified xsi:type="dcterms:W3CDTF">2024-02-01T0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31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